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02C5" w:rsidRPr="00595D30" w:rsidRDefault="00D86F6F" w:rsidP="00D86F6F">
      <w:pPr>
        <w:jc w:val="center"/>
        <w:rPr>
          <w:b/>
          <w:sz w:val="28"/>
          <w:szCs w:val="28"/>
          <w:u w:val="single"/>
        </w:rPr>
      </w:pPr>
      <w:bookmarkStart w:id="0" w:name="_GoBack"/>
      <w:bookmarkEnd w:id="0"/>
      <w:r w:rsidRPr="00595D30">
        <w:rPr>
          <w:b/>
          <w:sz w:val="28"/>
          <w:szCs w:val="28"/>
          <w:u w:val="single"/>
        </w:rPr>
        <w:t>MOBILE APP</w:t>
      </w:r>
    </w:p>
    <w:p w:rsidR="00097543" w:rsidRDefault="00F42EE8">
      <w:r>
        <w:rPr>
          <w:b/>
          <w:u w:val="single"/>
        </w:rPr>
        <w:t xml:space="preserve">Login &amp; </w:t>
      </w:r>
      <w:r w:rsidR="001D5DC3">
        <w:rPr>
          <w:b/>
          <w:u w:val="single"/>
        </w:rPr>
        <w:t>Home Page</w:t>
      </w:r>
      <w:r w:rsidR="00097543" w:rsidRPr="00E909DE">
        <w:rPr>
          <w:b/>
          <w:u w:val="single"/>
        </w:rPr>
        <w:t>:</w:t>
      </w:r>
    </w:p>
    <w:p w:rsidR="00097543" w:rsidRDefault="00411B19" w:rsidP="00097543">
      <w:pPr>
        <w:pStyle w:val="ListParagraph"/>
        <w:numPr>
          <w:ilvl w:val="0"/>
          <w:numId w:val="21"/>
        </w:numPr>
      </w:pPr>
      <w:r>
        <w:t>Requires Splash s</w:t>
      </w:r>
      <w:r w:rsidR="00097543">
        <w:t>creen</w:t>
      </w:r>
      <w:r w:rsidR="00D331F4">
        <w:t>.</w:t>
      </w:r>
    </w:p>
    <w:p w:rsidR="00097543" w:rsidRDefault="00097543" w:rsidP="00097543">
      <w:pPr>
        <w:pStyle w:val="ListParagraph"/>
        <w:numPr>
          <w:ilvl w:val="0"/>
          <w:numId w:val="21"/>
        </w:numPr>
      </w:pPr>
      <w:r>
        <w:t>Requires User Registration in Mobile App (Emai</w:t>
      </w:r>
      <w:r w:rsidR="00AA0BC8">
        <w:t>l</w:t>
      </w:r>
      <w:r>
        <w:t xml:space="preserve"> Verification using Company Domain)</w:t>
      </w:r>
      <w:r w:rsidR="00D331F4">
        <w:t>.</w:t>
      </w:r>
    </w:p>
    <w:p w:rsidR="00097543" w:rsidRDefault="00097543" w:rsidP="00097543">
      <w:pPr>
        <w:pStyle w:val="ListParagraph"/>
        <w:numPr>
          <w:ilvl w:val="0"/>
          <w:numId w:val="21"/>
        </w:numPr>
      </w:pPr>
      <w:r>
        <w:t>Home screen should have the following three Menus:</w:t>
      </w:r>
    </w:p>
    <w:p w:rsidR="00097543" w:rsidRDefault="00097543" w:rsidP="00097543">
      <w:pPr>
        <w:pStyle w:val="ListParagraph"/>
        <w:numPr>
          <w:ilvl w:val="0"/>
          <w:numId w:val="22"/>
        </w:numPr>
      </w:pPr>
      <w:r>
        <w:t>Register</w:t>
      </w:r>
      <w:r w:rsidR="001A616A">
        <w:t xml:space="preserve"> </w:t>
      </w:r>
    </w:p>
    <w:p w:rsidR="00097543" w:rsidRDefault="00097543" w:rsidP="00097543">
      <w:pPr>
        <w:pStyle w:val="ListParagraph"/>
        <w:numPr>
          <w:ilvl w:val="0"/>
          <w:numId w:val="22"/>
        </w:numPr>
      </w:pPr>
      <w:r>
        <w:t>Login</w:t>
      </w:r>
    </w:p>
    <w:p w:rsidR="00097543" w:rsidRDefault="00097543" w:rsidP="00097543">
      <w:pPr>
        <w:pStyle w:val="ListParagraph"/>
        <w:numPr>
          <w:ilvl w:val="0"/>
          <w:numId w:val="22"/>
        </w:numPr>
      </w:pPr>
      <w:r>
        <w:t>Pricing</w:t>
      </w:r>
    </w:p>
    <w:p w:rsidR="00097543" w:rsidRDefault="00097543" w:rsidP="00097543">
      <w:pPr>
        <w:pStyle w:val="ListParagraph"/>
        <w:numPr>
          <w:ilvl w:val="0"/>
          <w:numId w:val="21"/>
        </w:numPr>
      </w:pPr>
      <w:r>
        <w:t>Video and Tax Date Count Down should be displayed in Home Page</w:t>
      </w:r>
      <w:r w:rsidR="00D331F4">
        <w:t>.</w:t>
      </w:r>
      <w:r w:rsidR="001A616A">
        <w:t xml:space="preserve"> (</w:t>
      </w:r>
      <w:r w:rsidR="001A616A" w:rsidRPr="001A616A">
        <w:rPr>
          <w:noProof/>
        </w:rPr>
        <w:t>Tax</w:t>
      </w:r>
      <w:r w:rsidR="001A616A">
        <w:rPr>
          <w:noProof/>
        </w:rPr>
        <w:t xml:space="preserve"> </w:t>
      </w:r>
      <w:r w:rsidR="001A616A" w:rsidRPr="001A616A">
        <w:rPr>
          <w:noProof/>
        </w:rPr>
        <w:t>date</w:t>
      </w:r>
      <w:r w:rsidR="001A616A">
        <w:t xml:space="preserve"> </w:t>
      </w:r>
      <w:r w:rsidR="001A616A" w:rsidRPr="001A616A">
        <w:rPr>
          <w:noProof/>
        </w:rPr>
        <w:t>to</w:t>
      </w:r>
      <w:r w:rsidR="001A616A">
        <w:rPr>
          <w:noProof/>
        </w:rPr>
        <w:t xml:space="preserve"> </w:t>
      </w:r>
      <w:r w:rsidR="001A616A" w:rsidRPr="001A616A">
        <w:rPr>
          <w:noProof/>
        </w:rPr>
        <w:t>be</w:t>
      </w:r>
      <w:r w:rsidR="001A616A">
        <w:t xml:space="preserve"> managed in admin)</w:t>
      </w:r>
    </w:p>
    <w:p w:rsidR="00A17ED1" w:rsidRDefault="00A17ED1" w:rsidP="00097543">
      <w:pPr>
        <w:pStyle w:val="ListParagraph"/>
        <w:numPr>
          <w:ilvl w:val="0"/>
          <w:numId w:val="21"/>
        </w:numPr>
      </w:pPr>
      <w:r w:rsidRPr="001A616A">
        <w:rPr>
          <w:noProof/>
        </w:rPr>
        <w:t>Upon</w:t>
      </w:r>
      <w:r>
        <w:t xml:space="preserve"> clicking the last Plan (Platinum Plan), show a confirmation to the logged-in user that a notification will </w:t>
      </w:r>
      <w:r w:rsidRPr="001A616A">
        <w:rPr>
          <w:noProof/>
        </w:rPr>
        <w:t>be sen</w:t>
      </w:r>
      <w:r w:rsidR="001A616A">
        <w:rPr>
          <w:noProof/>
        </w:rPr>
        <w:t>t</w:t>
      </w:r>
      <w:r>
        <w:t xml:space="preserve"> to the Admin. Should send a notification to Admin, mail to support and admin. Should log all the clicks on this plan.</w:t>
      </w:r>
    </w:p>
    <w:p w:rsidR="002F2A05" w:rsidRDefault="002F2A05" w:rsidP="00097543">
      <w:pPr>
        <w:pStyle w:val="ListParagraph"/>
        <w:numPr>
          <w:ilvl w:val="0"/>
          <w:numId w:val="21"/>
        </w:numPr>
      </w:pPr>
      <w:r>
        <w:t xml:space="preserve">The system should alert the user during Multiple Login. </w:t>
      </w:r>
      <w:r w:rsidRPr="001A616A">
        <w:rPr>
          <w:noProof/>
        </w:rPr>
        <w:t>Upon</w:t>
      </w:r>
      <w:r>
        <w:t xml:space="preserve"> clicking “Confirm”, the system should log out</w:t>
      </w:r>
      <w:r w:rsidR="00C6780F">
        <w:t xml:space="preserve"> </w:t>
      </w:r>
      <w:r w:rsidR="001A616A">
        <w:t xml:space="preserve">the </w:t>
      </w:r>
      <w:r w:rsidR="00C6780F" w:rsidRPr="001A616A">
        <w:rPr>
          <w:noProof/>
        </w:rPr>
        <w:t>user</w:t>
      </w:r>
      <w:r w:rsidR="00C6780F">
        <w:t xml:space="preserve"> from the previous session.</w:t>
      </w:r>
      <w:r>
        <w:t xml:space="preserve"> </w:t>
      </w:r>
    </w:p>
    <w:p w:rsidR="00C6780F" w:rsidRPr="00097543" w:rsidRDefault="00C6780F" w:rsidP="00097543">
      <w:pPr>
        <w:pStyle w:val="ListParagraph"/>
        <w:numPr>
          <w:ilvl w:val="0"/>
          <w:numId w:val="21"/>
        </w:numPr>
      </w:pPr>
      <w:r>
        <w:t xml:space="preserve">PwC needs to provide confirmation regarding Auto Login Feature. Also requires Confirmation regarding the swapping option for multiple users </w:t>
      </w:r>
      <w:r w:rsidRPr="001A616A">
        <w:rPr>
          <w:noProof/>
        </w:rPr>
        <w:t>log</w:t>
      </w:r>
      <w:r w:rsidR="001A616A">
        <w:rPr>
          <w:noProof/>
        </w:rPr>
        <w:t xml:space="preserve"> </w:t>
      </w:r>
      <w:r w:rsidRPr="001A616A">
        <w:rPr>
          <w:noProof/>
        </w:rPr>
        <w:t>in</w:t>
      </w:r>
      <w:r>
        <w:t xml:space="preserve"> (similar to  </w:t>
      </w:r>
      <w:r w:rsidR="001A616A">
        <w:rPr>
          <w:noProof/>
        </w:rPr>
        <w:t>G</w:t>
      </w:r>
      <w:r w:rsidRPr="001A616A">
        <w:rPr>
          <w:noProof/>
        </w:rPr>
        <w:t>mail</w:t>
      </w:r>
      <w:r>
        <w:t>)</w:t>
      </w:r>
    </w:p>
    <w:p w:rsidR="00726054" w:rsidRDefault="00726054">
      <w:r w:rsidRPr="001D5DC3">
        <w:rPr>
          <w:b/>
          <w:u w:val="single"/>
        </w:rPr>
        <w:t>Pricing:</w:t>
      </w:r>
    </w:p>
    <w:p w:rsidR="00795AF1" w:rsidRDefault="00795AF1" w:rsidP="00795AF1">
      <w:pPr>
        <w:pStyle w:val="ListParagraph"/>
        <w:numPr>
          <w:ilvl w:val="0"/>
          <w:numId w:val="24"/>
        </w:numPr>
      </w:pPr>
      <w:r w:rsidRPr="00C856CF">
        <w:t xml:space="preserve">Features of a plan </w:t>
      </w:r>
      <w:r>
        <w:t>should be displayed</w:t>
      </w:r>
      <w:r w:rsidRPr="00C856CF">
        <w:t xml:space="preserve"> in Tiles</w:t>
      </w:r>
      <w:r w:rsidR="00C40400">
        <w:t>.</w:t>
      </w:r>
    </w:p>
    <w:p w:rsidR="00795AF1" w:rsidRDefault="00795AF1" w:rsidP="00795AF1">
      <w:pPr>
        <w:pStyle w:val="ListParagraph"/>
        <w:numPr>
          <w:ilvl w:val="0"/>
          <w:numId w:val="24"/>
        </w:numPr>
      </w:pPr>
      <w:r>
        <w:t>Should highlight all Common items</w:t>
      </w:r>
      <w:r w:rsidR="00C40400">
        <w:t>.</w:t>
      </w:r>
    </w:p>
    <w:p w:rsidR="00795AF1" w:rsidRPr="00795AF1" w:rsidRDefault="002F2A05" w:rsidP="00795AF1">
      <w:pPr>
        <w:pStyle w:val="ListParagraph"/>
        <w:numPr>
          <w:ilvl w:val="0"/>
          <w:numId w:val="24"/>
        </w:numPr>
      </w:pPr>
      <w:r>
        <w:t>Each plan should have a Compare Button which shows the comparison of the particular plan from other plans.</w:t>
      </w:r>
    </w:p>
    <w:p w:rsidR="00036891" w:rsidRDefault="00036891" w:rsidP="00327602">
      <w:r w:rsidRPr="00A307BF">
        <w:rPr>
          <w:b/>
          <w:u w:val="single"/>
        </w:rPr>
        <w:t>Dashboard:</w:t>
      </w:r>
    </w:p>
    <w:p w:rsidR="00887F12" w:rsidRDefault="00887F12" w:rsidP="00887F12">
      <w:pPr>
        <w:pStyle w:val="ListParagraph"/>
        <w:numPr>
          <w:ilvl w:val="0"/>
          <w:numId w:val="25"/>
        </w:numPr>
      </w:pPr>
      <w:r>
        <w:t>Replace Yearly Summary with Plan Summary</w:t>
      </w:r>
      <w:r w:rsidR="00B341FE">
        <w:t>.</w:t>
      </w:r>
    </w:p>
    <w:p w:rsidR="00887F12" w:rsidRDefault="00887F12" w:rsidP="00887F12">
      <w:pPr>
        <w:pStyle w:val="ListParagraph"/>
        <w:numPr>
          <w:ilvl w:val="0"/>
          <w:numId w:val="25"/>
        </w:numPr>
      </w:pPr>
      <w:r>
        <w:t xml:space="preserve">Details of </w:t>
      </w:r>
      <w:r w:rsidR="001A616A">
        <w:t xml:space="preserve">the </w:t>
      </w:r>
      <w:r w:rsidRPr="001A616A">
        <w:rPr>
          <w:noProof/>
        </w:rPr>
        <w:t>current</w:t>
      </w:r>
      <w:r>
        <w:t xml:space="preserve"> financial year should be displayed by default.</w:t>
      </w:r>
    </w:p>
    <w:p w:rsidR="00887F12" w:rsidRDefault="00887F12" w:rsidP="00887F12">
      <w:pPr>
        <w:pStyle w:val="ListParagraph"/>
        <w:numPr>
          <w:ilvl w:val="0"/>
          <w:numId w:val="25"/>
        </w:numPr>
      </w:pPr>
      <w:r>
        <w:t>Requires a financial year drop down.</w:t>
      </w:r>
    </w:p>
    <w:p w:rsidR="00211130" w:rsidRDefault="00887F12" w:rsidP="00DD1EFD">
      <w:pPr>
        <w:pStyle w:val="ListParagraph"/>
        <w:numPr>
          <w:ilvl w:val="0"/>
          <w:numId w:val="25"/>
        </w:numPr>
      </w:pPr>
      <w:r>
        <w:t>Display Credit Amount (if any) in the dashboard.</w:t>
      </w:r>
    </w:p>
    <w:p w:rsidR="00211130" w:rsidRDefault="00320984" w:rsidP="00211130">
      <w:pPr>
        <w:rPr>
          <w:b/>
          <w:u w:val="single"/>
        </w:rPr>
      </w:pPr>
      <w:r>
        <w:rPr>
          <w:b/>
          <w:u w:val="single"/>
        </w:rPr>
        <w:t xml:space="preserve">Data Gathering </w:t>
      </w:r>
      <w:r w:rsidR="00211130" w:rsidRPr="00211130">
        <w:rPr>
          <w:b/>
          <w:u w:val="single"/>
        </w:rPr>
        <w:t>Wizard:</w:t>
      </w:r>
    </w:p>
    <w:p w:rsidR="005F2E1A" w:rsidRDefault="005F2E1A" w:rsidP="005F2E1A">
      <w:pPr>
        <w:pStyle w:val="ListParagraph"/>
        <w:numPr>
          <w:ilvl w:val="0"/>
          <w:numId w:val="26"/>
        </w:numPr>
      </w:pPr>
      <w:r>
        <w:t xml:space="preserve">Primary Bank Tab and Secondary Bank tab should be combined as a single tab. (Keep a </w:t>
      </w:r>
      <w:r w:rsidRPr="001A616A">
        <w:rPr>
          <w:noProof/>
        </w:rPr>
        <w:t>checkbox</w:t>
      </w:r>
      <w:r>
        <w:t xml:space="preserve"> “</w:t>
      </w:r>
      <w:proofErr w:type="spellStart"/>
      <w:r>
        <w:t>IsPrimary</w:t>
      </w:r>
      <w:proofErr w:type="spellEnd"/>
      <w:r>
        <w:t>” to differentiate primary bank).</w:t>
      </w:r>
    </w:p>
    <w:p w:rsidR="005F2E1A" w:rsidRDefault="005F2E1A" w:rsidP="005F2E1A">
      <w:pPr>
        <w:pStyle w:val="ListParagraph"/>
        <w:numPr>
          <w:ilvl w:val="0"/>
          <w:numId w:val="26"/>
        </w:numPr>
      </w:pPr>
      <w:r>
        <w:t>Group the XML prefilled fields as a separate section.</w:t>
      </w:r>
    </w:p>
    <w:p w:rsidR="00E767F1" w:rsidRDefault="00E767F1" w:rsidP="00E767F1">
      <w:pPr>
        <w:pStyle w:val="ListParagraph"/>
        <w:numPr>
          <w:ilvl w:val="0"/>
          <w:numId w:val="26"/>
        </w:numPr>
      </w:pPr>
      <w:r>
        <w:t xml:space="preserve">Shrink all the sections in “Deductions” Tab (except Section 80G) in a Dropdown/Combo box with Search option using Keywords. Order of the sections in the Dropdown/Combo box and Search Keywords </w:t>
      </w:r>
      <w:r w:rsidRPr="001A616A">
        <w:rPr>
          <w:noProof/>
        </w:rPr>
        <w:t>need</w:t>
      </w:r>
      <w:r>
        <w:t xml:space="preserve"> to be provided by PwC.</w:t>
      </w:r>
    </w:p>
    <w:p w:rsidR="006B5B29" w:rsidRPr="00D759D5" w:rsidRDefault="006B5B29" w:rsidP="006B5B29">
      <w:pPr>
        <w:pStyle w:val="ListParagraph"/>
        <w:numPr>
          <w:ilvl w:val="0"/>
          <w:numId w:val="26"/>
        </w:numPr>
        <w:rPr>
          <w:b/>
          <w:u w:val="single"/>
        </w:rPr>
      </w:pPr>
      <w:r>
        <w:t>Each Page in the Data Gathering wizard should list the data in a grid with one or two primary information. Should Provide an ‘Add’ Button at the bottom, clicking on which should allow the user to add data. Clicking on a row in the Grid should take the user to the detail page with Edit and Delete option.</w:t>
      </w:r>
    </w:p>
    <w:p w:rsidR="005F2E1A" w:rsidRDefault="00605480" w:rsidP="005F2E1A">
      <w:pPr>
        <w:pStyle w:val="ListParagraph"/>
        <w:numPr>
          <w:ilvl w:val="0"/>
          <w:numId w:val="26"/>
        </w:numPr>
      </w:pPr>
      <w:r>
        <w:t xml:space="preserve">Should be able to select </w:t>
      </w:r>
      <w:r w:rsidR="001A616A">
        <w:t xml:space="preserve">the </w:t>
      </w:r>
      <w:r w:rsidRPr="001A616A">
        <w:rPr>
          <w:noProof/>
        </w:rPr>
        <w:t>currency</w:t>
      </w:r>
      <w:r>
        <w:t xml:space="preserve"> in all </w:t>
      </w:r>
      <w:r w:rsidRPr="001A616A">
        <w:rPr>
          <w:noProof/>
        </w:rPr>
        <w:t>fi</w:t>
      </w:r>
      <w:r w:rsidR="001A616A">
        <w:rPr>
          <w:noProof/>
        </w:rPr>
        <w:t>el</w:t>
      </w:r>
      <w:r w:rsidRPr="001A616A">
        <w:rPr>
          <w:noProof/>
        </w:rPr>
        <w:t>ds</w:t>
      </w:r>
      <w:r>
        <w:t>.</w:t>
      </w:r>
    </w:p>
    <w:p w:rsidR="001A616A" w:rsidRPr="001A616A" w:rsidRDefault="00283B1E" w:rsidP="001A616A">
      <w:pPr>
        <w:ind w:left="360"/>
        <w:rPr>
          <w:b/>
          <w:u w:val="single"/>
        </w:rPr>
      </w:pPr>
      <w:r w:rsidRPr="001A616A">
        <w:rPr>
          <w:b/>
          <w:u w:val="single"/>
        </w:rPr>
        <w:lastRenderedPageBreak/>
        <w:t>Income from Salary Section:</w:t>
      </w:r>
    </w:p>
    <w:p w:rsidR="00283B1E" w:rsidRPr="005E6BC5" w:rsidRDefault="00283B1E" w:rsidP="001A616A">
      <w:pPr>
        <w:pStyle w:val="ListParagraph"/>
        <w:numPr>
          <w:ilvl w:val="0"/>
          <w:numId w:val="28"/>
        </w:numPr>
        <w:rPr>
          <w:b/>
          <w:u w:val="single"/>
        </w:rPr>
      </w:pPr>
      <w:r>
        <w:rPr>
          <w:b/>
          <w:u w:val="single"/>
        </w:rPr>
        <w:t xml:space="preserve"> </w:t>
      </w:r>
      <w:proofErr w:type="spellStart"/>
      <w:r w:rsidRPr="005E6BC5">
        <w:t>Pwc</w:t>
      </w:r>
      <w:proofErr w:type="spellEnd"/>
      <w:r w:rsidRPr="005E6BC5">
        <w:t xml:space="preserve"> needs to mention the fields which are prefilled from the </w:t>
      </w:r>
      <w:r w:rsidRPr="001A616A">
        <w:rPr>
          <w:noProof/>
        </w:rPr>
        <w:t>X</w:t>
      </w:r>
      <w:r w:rsidR="001A616A">
        <w:rPr>
          <w:noProof/>
        </w:rPr>
        <w:t>ML</w:t>
      </w:r>
      <w:r w:rsidRPr="005E6BC5">
        <w:t xml:space="preserve"> and also the fields that must be filled by the User.</w:t>
      </w:r>
    </w:p>
    <w:p w:rsidR="00283B1E" w:rsidRPr="006369A5" w:rsidRDefault="00283B1E" w:rsidP="001A616A">
      <w:pPr>
        <w:pStyle w:val="ListParagraph"/>
        <w:numPr>
          <w:ilvl w:val="0"/>
          <w:numId w:val="28"/>
        </w:numPr>
        <w:rPr>
          <w:b/>
          <w:u w:val="single"/>
        </w:rPr>
      </w:pPr>
      <w:r>
        <w:t xml:space="preserve">Foreign Assets should be a separate tab with an Upload Section and other sections. The Sections and their corresponding fields </w:t>
      </w:r>
      <w:r w:rsidRPr="001A616A">
        <w:rPr>
          <w:noProof/>
        </w:rPr>
        <w:t>need</w:t>
      </w:r>
      <w:r>
        <w:t xml:space="preserve"> to be provided by PwC.</w:t>
      </w:r>
    </w:p>
    <w:p w:rsidR="00283B1E" w:rsidRDefault="00283B1E" w:rsidP="001A616A">
      <w:pPr>
        <w:pStyle w:val="ListParagraph"/>
        <w:numPr>
          <w:ilvl w:val="0"/>
          <w:numId w:val="28"/>
        </w:numPr>
      </w:pPr>
      <w:proofErr w:type="spellStart"/>
      <w:r>
        <w:t>Pwc</w:t>
      </w:r>
      <w:proofErr w:type="spellEnd"/>
      <w:r>
        <w:t xml:space="preserve"> needs to confirm if </w:t>
      </w:r>
      <w:r w:rsidRPr="001A616A">
        <w:rPr>
          <w:noProof/>
        </w:rPr>
        <w:t>goo</w:t>
      </w:r>
      <w:r w:rsidR="001A616A">
        <w:rPr>
          <w:noProof/>
        </w:rPr>
        <w:t>g</w:t>
      </w:r>
      <w:r w:rsidRPr="001A616A">
        <w:rPr>
          <w:noProof/>
        </w:rPr>
        <w:t>le</w:t>
      </w:r>
      <w:r>
        <w:t xml:space="preserve"> drive/</w:t>
      </w:r>
      <w:r w:rsidR="001A616A">
        <w:rPr>
          <w:noProof/>
        </w:rPr>
        <w:t>D</w:t>
      </w:r>
      <w:r w:rsidRPr="001A616A">
        <w:rPr>
          <w:noProof/>
        </w:rPr>
        <w:t>ropbox</w:t>
      </w:r>
      <w:r>
        <w:t xml:space="preserve"> to be integrated for fetching XML file</w:t>
      </w:r>
      <w:r w:rsidR="006C0D4B">
        <w:t>.</w:t>
      </w:r>
    </w:p>
    <w:p w:rsidR="006C0D4B" w:rsidRDefault="006C0D4B" w:rsidP="006C0D4B">
      <w:pPr>
        <w:pStyle w:val="ListParagraph"/>
      </w:pPr>
    </w:p>
    <w:p w:rsidR="00E909DE" w:rsidRDefault="00E909DE" w:rsidP="00E909DE">
      <w:pPr>
        <w:rPr>
          <w:b/>
          <w:u w:val="single"/>
        </w:rPr>
      </w:pPr>
      <w:r w:rsidRPr="00E909DE">
        <w:rPr>
          <w:b/>
          <w:u w:val="single"/>
        </w:rPr>
        <w:t>Summary and review:</w:t>
      </w:r>
    </w:p>
    <w:p w:rsidR="009A554D" w:rsidRDefault="009A554D" w:rsidP="009A554D">
      <w:pPr>
        <w:pStyle w:val="ListParagraph"/>
        <w:numPr>
          <w:ilvl w:val="0"/>
          <w:numId w:val="5"/>
        </w:numPr>
      </w:pPr>
      <w:r>
        <w:t>Display all the main sections. Clicking on each section should show the subsections under it. Click on the subsection should redirect the user to the corresponding data gathering wizard.</w:t>
      </w:r>
    </w:p>
    <w:p w:rsidR="009A554D" w:rsidRDefault="009A554D" w:rsidP="009A554D">
      <w:pPr>
        <w:pStyle w:val="ListParagraph"/>
        <w:numPr>
          <w:ilvl w:val="0"/>
          <w:numId w:val="5"/>
        </w:numPr>
      </w:pPr>
      <w:r>
        <w:t xml:space="preserve">Provide a </w:t>
      </w:r>
      <w:r w:rsidRPr="001A616A">
        <w:rPr>
          <w:noProof/>
        </w:rPr>
        <w:t>checkbox</w:t>
      </w:r>
      <w:r>
        <w:t xml:space="preserve"> “Are you a FEMA Resident?</w:t>
      </w:r>
      <w:proofErr w:type="gramStart"/>
      <w:r>
        <w:t>”.</w:t>
      </w:r>
      <w:proofErr w:type="gramEnd"/>
      <w:r>
        <w:t xml:space="preserve"> Capture the data and send it along with JSON.</w:t>
      </w:r>
    </w:p>
    <w:p w:rsidR="009A554D" w:rsidRDefault="009A554D" w:rsidP="009A554D">
      <w:pPr>
        <w:pStyle w:val="ListParagraph"/>
        <w:numPr>
          <w:ilvl w:val="0"/>
          <w:numId w:val="5"/>
        </w:numPr>
      </w:pPr>
      <w:r>
        <w:t>Display the change in Plan (based on the data entered by the user) in the “Service Details” section.</w:t>
      </w:r>
    </w:p>
    <w:p w:rsidR="00132B60" w:rsidRDefault="00132B60" w:rsidP="00211130">
      <w:pPr>
        <w:pStyle w:val="ListParagraph"/>
      </w:pPr>
    </w:p>
    <w:p w:rsidR="00132B60" w:rsidRPr="009541A8" w:rsidRDefault="009541A8" w:rsidP="009541A8">
      <w:pPr>
        <w:jc w:val="center"/>
        <w:rPr>
          <w:b/>
          <w:sz w:val="28"/>
          <w:szCs w:val="28"/>
          <w:u w:val="single"/>
        </w:rPr>
      </w:pPr>
      <w:r w:rsidRPr="009541A8">
        <w:rPr>
          <w:b/>
          <w:sz w:val="28"/>
          <w:szCs w:val="28"/>
          <w:u w:val="single"/>
        </w:rPr>
        <w:t>WEB APP</w:t>
      </w:r>
    </w:p>
    <w:p w:rsidR="0076166B" w:rsidRDefault="0076166B" w:rsidP="001950BA">
      <w:pPr>
        <w:rPr>
          <w:b/>
          <w:u w:val="single"/>
        </w:rPr>
      </w:pPr>
      <w:r>
        <w:rPr>
          <w:b/>
          <w:u w:val="single"/>
        </w:rPr>
        <w:t>Changes in Registration Section</w:t>
      </w:r>
      <w:r w:rsidRPr="00604FD7">
        <w:rPr>
          <w:b/>
          <w:u w:val="single"/>
        </w:rPr>
        <w:t>:</w:t>
      </w:r>
    </w:p>
    <w:p w:rsidR="009C7B89" w:rsidRPr="001350A4" w:rsidRDefault="009C7B89" w:rsidP="009C7B89">
      <w:pPr>
        <w:pStyle w:val="ListParagraph"/>
        <w:numPr>
          <w:ilvl w:val="0"/>
          <w:numId w:val="2"/>
        </w:numPr>
      </w:pPr>
      <w:r w:rsidRPr="001350A4">
        <w:t>Re</w:t>
      </w:r>
      <w:r w:rsidR="00F20B04" w:rsidRPr="001350A4">
        <w:t>place IP Management with Company domain.</w:t>
      </w:r>
      <w:r w:rsidR="00AF012A" w:rsidRPr="001350A4">
        <w:t xml:space="preserve"> </w:t>
      </w:r>
    </w:p>
    <w:p w:rsidR="00F20B04" w:rsidRPr="001350A4" w:rsidRDefault="00F20B04" w:rsidP="00423134">
      <w:pPr>
        <w:pStyle w:val="ListParagraph"/>
        <w:numPr>
          <w:ilvl w:val="0"/>
          <w:numId w:val="2"/>
        </w:numPr>
      </w:pPr>
      <w:r w:rsidRPr="001350A4">
        <w:t>Requires a new text field “PwC Contact Person” in Company Registration section.</w:t>
      </w:r>
    </w:p>
    <w:p w:rsidR="00132B60" w:rsidRDefault="009C7B89" w:rsidP="00AE6E40">
      <w:pPr>
        <w:pStyle w:val="ListParagraph"/>
        <w:numPr>
          <w:ilvl w:val="0"/>
          <w:numId w:val="2"/>
        </w:numPr>
      </w:pPr>
      <w:r>
        <w:t xml:space="preserve">When a new user registers in the system, an email should </w:t>
      </w:r>
      <w:r w:rsidRPr="001A616A">
        <w:rPr>
          <w:noProof/>
        </w:rPr>
        <w:t>be sen</w:t>
      </w:r>
      <w:r w:rsidR="001A616A">
        <w:rPr>
          <w:noProof/>
        </w:rPr>
        <w:t>t</w:t>
      </w:r>
      <w:r>
        <w:t xml:space="preserve"> to the Company notifying that a new user registers.</w:t>
      </w:r>
    </w:p>
    <w:p w:rsidR="009C7B89" w:rsidRDefault="009C7B89" w:rsidP="00AE6E40">
      <w:pPr>
        <w:pStyle w:val="ListParagraph"/>
        <w:numPr>
          <w:ilvl w:val="0"/>
          <w:numId w:val="2"/>
        </w:numPr>
      </w:pPr>
      <w:r w:rsidRPr="001350A4">
        <w:t xml:space="preserve">Already registered user should have the option to change his/her Email with a different domain. (The domain should be already registered with </w:t>
      </w:r>
      <w:proofErr w:type="spellStart"/>
      <w:r w:rsidRPr="001350A4">
        <w:t>TaxBreeze</w:t>
      </w:r>
      <w:proofErr w:type="spellEnd"/>
      <w:r w:rsidRPr="001350A4">
        <w:t>)</w:t>
      </w:r>
      <w:r w:rsidR="00257915" w:rsidRPr="001350A4">
        <w:t>.</w:t>
      </w:r>
    </w:p>
    <w:p w:rsidR="00CA2A13" w:rsidRPr="00CA2A13" w:rsidRDefault="00CA2A13" w:rsidP="00CA2A13">
      <w:pPr>
        <w:rPr>
          <w:b/>
          <w:u w:val="single"/>
        </w:rPr>
      </w:pPr>
      <w:r w:rsidRPr="00CA2A13">
        <w:rPr>
          <w:b/>
          <w:u w:val="single"/>
        </w:rPr>
        <w:t>Change in Home Page:</w:t>
      </w:r>
    </w:p>
    <w:p w:rsidR="00CA2A13" w:rsidRPr="001350A4" w:rsidRDefault="00CA2A13" w:rsidP="00FB1652">
      <w:pPr>
        <w:pStyle w:val="ListParagraph"/>
        <w:numPr>
          <w:ilvl w:val="0"/>
          <w:numId w:val="27"/>
        </w:numPr>
      </w:pPr>
      <w:r w:rsidRPr="001A616A">
        <w:rPr>
          <w:noProof/>
        </w:rPr>
        <w:t>Upon</w:t>
      </w:r>
      <w:r>
        <w:t xml:space="preserve"> clicking the last Plan (Platinum Plan), show a confirmation to the logged-in user that a notification will </w:t>
      </w:r>
      <w:r w:rsidRPr="001A616A">
        <w:rPr>
          <w:noProof/>
        </w:rPr>
        <w:t>be sen</w:t>
      </w:r>
      <w:r w:rsidR="001A616A">
        <w:rPr>
          <w:noProof/>
        </w:rPr>
        <w:t>t</w:t>
      </w:r>
      <w:r>
        <w:t xml:space="preserve"> to the Admin. Should send a notification to Admin, mail to support and admin. Should log all the clicks on this plan.</w:t>
      </w:r>
    </w:p>
    <w:p w:rsidR="001950BA" w:rsidRDefault="002D0BD3" w:rsidP="00922A49">
      <w:pPr>
        <w:rPr>
          <w:b/>
          <w:u w:val="single"/>
        </w:rPr>
      </w:pPr>
      <w:r>
        <w:rPr>
          <w:b/>
          <w:u w:val="single"/>
        </w:rPr>
        <w:t xml:space="preserve">Changes in </w:t>
      </w:r>
      <w:r w:rsidR="001A616A">
        <w:rPr>
          <w:b/>
          <w:u w:val="single"/>
        </w:rPr>
        <w:t xml:space="preserve">the </w:t>
      </w:r>
      <w:r w:rsidR="001950BA" w:rsidRPr="001A616A">
        <w:rPr>
          <w:b/>
          <w:noProof/>
          <w:u w:val="single"/>
        </w:rPr>
        <w:t>Dashboard</w:t>
      </w:r>
      <w:r w:rsidR="001950BA" w:rsidRPr="00604FD7">
        <w:rPr>
          <w:b/>
          <w:u w:val="single"/>
        </w:rPr>
        <w:t>:</w:t>
      </w:r>
    </w:p>
    <w:p w:rsidR="002D0BD3" w:rsidRDefault="00A359C1" w:rsidP="00A359C1">
      <w:pPr>
        <w:pStyle w:val="ListParagraph"/>
        <w:numPr>
          <w:ilvl w:val="0"/>
          <w:numId w:val="3"/>
        </w:numPr>
      </w:pPr>
      <w:r w:rsidRPr="001350A4">
        <w:t>Requires a “Revise Return” Button.</w:t>
      </w:r>
      <w:r>
        <w:t xml:space="preserve"> </w:t>
      </w:r>
      <w:r w:rsidRPr="001A616A">
        <w:rPr>
          <w:noProof/>
        </w:rPr>
        <w:t>Upon</w:t>
      </w:r>
      <w:r>
        <w:t xml:space="preserve"> clicking the button, Customer Status should change to “In Progress”.</w:t>
      </w:r>
      <w:r w:rsidR="00217EF8">
        <w:t xml:space="preserve"> The Payment amount while submitting the return should be the sum of Revise Return fee and differential amount (based on plan change).</w:t>
      </w:r>
    </w:p>
    <w:p w:rsidR="00A359C1" w:rsidRDefault="00A359C1" w:rsidP="00A359C1">
      <w:pPr>
        <w:pStyle w:val="ListParagraph"/>
        <w:numPr>
          <w:ilvl w:val="0"/>
          <w:numId w:val="3"/>
        </w:numPr>
      </w:pPr>
      <w:r>
        <w:t>Requires two tabs in “Tax summary” Section named “Original” and “Revised Return”.  “Revised Return” Tab should be the default.</w:t>
      </w:r>
    </w:p>
    <w:p w:rsidR="00604FD7" w:rsidRDefault="00217EF8" w:rsidP="00D528B6">
      <w:pPr>
        <w:pStyle w:val="ListParagraph"/>
        <w:numPr>
          <w:ilvl w:val="0"/>
          <w:numId w:val="3"/>
        </w:numPr>
      </w:pPr>
      <w:r>
        <w:t>Display Credit Amount (if any) in the dashboard.</w:t>
      </w:r>
    </w:p>
    <w:p w:rsidR="00C3495C" w:rsidRDefault="00C3495C" w:rsidP="00C3495C">
      <w:pPr>
        <w:pStyle w:val="ListParagraph"/>
      </w:pPr>
    </w:p>
    <w:p w:rsidR="00C3495C" w:rsidRDefault="00C3495C" w:rsidP="00C3495C">
      <w:pPr>
        <w:rPr>
          <w:b/>
          <w:u w:val="single"/>
        </w:rPr>
      </w:pPr>
      <w:r w:rsidRPr="00C3495C">
        <w:rPr>
          <w:b/>
          <w:u w:val="single"/>
        </w:rPr>
        <w:t>Changes in Data Gathering Wizard:</w:t>
      </w:r>
    </w:p>
    <w:p w:rsidR="004669DA" w:rsidRDefault="004669DA" w:rsidP="004669DA">
      <w:pPr>
        <w:pStyle w:val="ListParagraph"/>
        <w:numPr>
          <w:ilvl w:val="0"/>
          <w:numId w:val="6"/>
        </w:numPr>
      </w:pPr>
      <w:r>
        <w:t>Group the XML prefilled fields as a separate section.</w:t>
      </w:r>
    </w:p>
    <w:p w:rsidR="00276DEF" w:rsidRDefault="00276DEF" w:rsidP="004669DA">
      <w:pPr>
        <w:pStyle w:val="ListParagraph"/>
        <w:numPr>
          <w:ilvl w:val="0"/>
          <w:numId w:val="6"/>
        </w:numPr>
      </w:pPr>
      <w:r>
        <w:lastRenderedPageBreak/>
        <w:t xml:space="preserve">Shrink all the </w:t>
      </w:r>
      <w:r w:rsidR="00B41CB5">
        <w:t xml:space="preserve">sections in </w:t>
      </w:r>
      <w:r>
        <w:t xml:space="preserve">“Deductions” Tab (except </w:t>
      </w:r>
      <w:r w:rsidR="00B41CB5">
        <w:t>Section 80G)</w:t>
      </w:r>
      <w:r>
        <w:t xml:space="preserve"> in a Dropdown/Combo box with Search option using Keywords.</w:t>
      </w:r>
      <w:r w:rsidR="00615DDF">
        <w:t xml:space="preserve"> Order of </w:t>
      </w:r>
      <w:r w:rsidR="006E4E37">
        <w:t xml:space="preserve">the </w:t>
      </w:r>
      <w:r w:rsidR="00615DDF">
        <w:t>section</w:t>
      </w:r>
      <w:r w:rsidR="006E4E37">
        <w:t xml:space="preserve">s in the Dropdown/Combo box </w:t>
      </w:r>
      <w:r w:rsidR="00742D92">
        <w:t xml:space="preserve">and Search Keywords </w:t>
      </w:r>
      <w:r w:rsidR="006E4E37" w:rsidRPr="001A616A">
        <w:rPr>
          <w:noProof/>
        </w:rPr>
        <w:t>need</w:t>
      </w:r>
      <w:r w:rsidR="006E4E37">
        <w:t xml:space="preserve"> to be provided by PwC.</w:t>
      </w:r>
    </w:p>
    <w:p w:rsidR="006E4E37" w:rsidRDefault="006E4E37" w:rsidP="004669DA">
      <w:pPr>
        <w:pStyle w:val="ListParagraph"/>
        <w:numPr>
          <w:ilvl w:val="0"/>
          <w:numId w:val="6"/>
        </w:numPr>
      </w:pPr>
      <w:r>
        <w:t xml:space="preserve">Should be able to select </w:t>
      </w:r>
      <w:r w:rsidR="001A616A">
        <w:t xml:space="preserve">the </w:t>
      </w:r>
      <w:r w:rsidRPr="001A616A">
        <w:rPr>
          <w:noProof/>
        </w:rPr>
        <w:t>currency</w:t>
      </w:r>
      <w:r>
        <w:t xml:space="preserve"> in all the Amount fields.</w:t>
      </w:r>
    </w:p>
    <w:p w:rsidR="002B3EB8" w:rsidRPr="005E6BC5" w:rsidRDefault="002B3EB8" w:rsidP="004669DA">
      <w:pPr>
        <w:pStyle w:val="ListParagraph"/>
        <w:numPr>
          <w:ilvl w:val="0"/>
          <w:numId w:val="6"/>
        </w:numPr>
        <w:rPr>
          <w:b/>
          <w:u w:val="single"/>
        </w:rPr>
      </w:pPr>
      <w:r w:rsidRPr="002B3EB8">
        <w:rPr>
          <w:b/>
          <w:u w:val="single"/>
        </w:rPr>
        <w:t>Income from Salary Section:</w:t>
      </w:r>
      <w:r>
        <w:rPr>
          <w:b/>
          <w:u w:val="single"/>
        </w:rPr>
        <w:t xml:space="preserve"> </w:t>
      </w:r>
      <w:proofErr w:type="spellStart"/>
      <w:r w:rsidRPr="005E6BC5">
        <w:t>Pwc</w:t>
      </w:r>
      <w:proofErr w:type="spellEnd"/>
      <w:r w:rsidRPr="005E6BC5">
        <w:t xml:space="preserve"> needs to mention the fields which are prefilled from the </w:t>
      </w:r>
      <w:r w:rsidRPr="001A616A">
        <w:rPr>
          <w:noProof/>
        </w:rPr>
        <w:t>X</w:t>
      </w:r>
      <w:r w:rsidR="001A616A">
        <w:rPr>
          <w:noProof/>
        </w:rPr>
        <w:t>ML</w:t>
      </w:r>
      <w:r w:rsidRPr="005E6BC5">
        <w:t xml:space="preserve"> and also the fields that must be filled by the User.</w:t>
      </w:r>
    </w:p>
    <w:p w:rsidR="006369A5" w:rsidRPr="002B2C8D" w:rsidRDefault="00653AA5" w:rsidP="004669DA">
      <w:pPr>
        <w:pStyle w:val="ListParagraph"/>
        <w:numPr>
          <w:ilvl w:val="0"/>
          <w:numId w:val="6"/>
        </w:numPr>
        <w:rPr>
          <w:b/>
          <w:u w:val="single"/>
        </w:rPr>
      </w:pPr>
      <w:r>
        <w:t xml:space="preserve">Foreign Assets should be a separate tab with an Upload Section and other sections. The Sections and their corresponding fields </w:t>
      </w:r>
      <w:r w:rsidRPr="001A616A">
        <w:rPr>
          <w:noProof/>
        </w:rPr>
        <w:t>need</w:t>
      </w:r>
      <w:r>
        <w:t xml:space="preserve"> to be provided by PwC.</w:t>
      </w:r>
    </w:p>
    <w:p w:rsidR="006369A5" w:rsidRPr="006369A5" w:rsidRDefault="006369A5" w:rsidP="006369A5">
      <w:pPr>
        <w:pStyle w:val="ListParagraph"/>
        <w:rPr>
          <w:u w:val="single"/>
        </w:rPr>
      </w:pPr>
    </w:p>
    <w:p w:rsidR="002D0BD3" w:rsidRDefault="002D0BD3" w:rsidP="00217EF8">
      <w:pPr>
        <w:rPr>
          <w:b/>
          <w:u w:val="single"/>
        </w:rPr>
      </w:pPr>
      <w:r w:rsidRPr="00217EF8">
        <w:rPr>
          <w:b/>
          <w:u w:val="single"/>
        </w:rPr>
        <w:t>Changes in Summary and Review Page:</w:t>
      </w:r>
    </w:p>
    <w:p w:rsidR="00C8308C" w:rsidRDefault="00C8308C" w:rsidP="00C8308C">
      <w:pPr>
        <w:pStyle w:val="ListParagraph"/>
        <w:numPr>
          <w:ilvl w:val="0"/>
          <w:numId w:val="5"/>
        </w:numPr>
      </w:pPr>
      <w:r>
        <w:t>Display all the main sections. Clicking on each section should show the subsections under it. Click on the subsection should redirect the user to the corresponding data gathering wizard.</w:t>
      </w:r>
    </w:p>
    <w:p w:rsidR="00C8308C" w:rsidRDefault="00C8308C" w:rsidP="00C8308C">
      <w:pPr>
        <w:pStyle w:val="ListParagraph"/>
        <w:numPr>
          <w:ilvl w:val="0"/>
          <w:numId w:val="5"/>
        </w:numPr>
      </w:pPr>
      <w:r>
        <w:t xml:space="preserve">Provide a </w:t>
      </w:r>
      <w:r w:rsidRPr="001A616A">
        <w:rPr>
          <w:noProof/>
        </w:rPr>
        <w:t>checkbox</w:t>
      </w:r>
      <w:r>
        <w:t xml:space="preserve"> “Are you a FEMA Resident?</w:t>
      </w:r>
      <w:proofErr w:type="gramStart"/>
      <w:r>
        <w:t>”.</w:t>
      </w:r>
      <w:proofErr w:type="gramEnd"/>
      <w:r>
        <w:t xml:space="preserve"> Capture the data and send it along with JSON.</w:t>
      </w:r>
    </w:p>
    <w:p w:rsidR="00C8308C" w:rsidRDefault="00C8308C" w:rsidP="00C8308C">
      <w:pPr>
        <w:pStyle w:val="ListParagraph"/>
        <w:numPr>
          <w:ilvl w:val="0"/>
          <w:numId w:val="5"/>
        </w:numPr>
      </w:pPr>
      <w:r>
        <w:t>Display the change in Plan (based on the data entered by the user) in the “Service Details” section.</w:t>
      </w:r>
    </w:p>
    <w:p w:rsidR="009541A8" w:rsidRDefault="009541A8" w:rsidP="009541A8">
      <w:pPr>
        <w:pStyle w:val="ListParagraph"/>
      </w:pPr>
    </w:p>
    <w:p w:rsidR="00C8308C" w:rsidRDefault="009541A8" w:rsidP="00D1704F">
      <w:pPr>
        <w:pStyle w:val="ListParagraph"/>
        <w:jc w:val="center"/>
        <w:rPr>
          <w:b/>
          <w:sz w:val="28"/>
          <w:szCs w:val="28"/>
          <w:u w:val="single"/>
        </w:rPr>
      </w:pPr>
      <w:r w:rsidRPr="009541A8">
        <w:rPr>
          <w:b/>
          <w:sz w:val="28"/>
          <w:szCs w:val="28"/>
          <w:u w:val="single"/>
        </w:rPr>
        <w:t>CMS</w:t>
      </w:r>
    </w:p>
    <w:p w:rsidR="008D1247" w:rsidRDefault="008D1247" w:rsidP="00D1704F">
      <w:pPr>
        <w:pStyle w:val="ListParagraph"/>
        <w:jc w:val="center"/>
      </w:pPr>
    </w:p>
    <w:p w:rsidR="00F973D4" w:rsidRDefault="008D1247" w:rsidP="008D1247">
      <w:pPr>
        <w:pStyle w:val="ListParagraph"/>
        <w:ind w:left="0"/>
        <w:rPr>
          <w:b/>
          <w:u w:val="single"/>
        </w:rPr>
      </w:pPr>
      <w:r>
        <w:rPr>
          <w:b/>
          <w:u w:val="single"/>
        </w:rPr>
        <w:t>General</w:t>
      </w:r>
      <w:r w:rsidRPr="00D1704F">
        <w:rPr>
          <w:b/>
          <w:u w:val="single"/>
        </w:rPr>
        <w:t>:</w:t>
      </w:r>
    </w:p>
    <w:p w:rsidR="008D1247" w:rsidRDefault="008D1247" w:rsidP="008D1247">
      <w:pPr>
        <w:pStyle w:val="ListParagraph"/>
        <w:ind w:left="0"/>
      </w:pPr>
    </w:p>
    <w:p w:rsidR="00536A7B" w:rsidRDefault="00536A7B" w:rsidP="00536A7B">
      <w:pPr>
        <w:pStyle w:val="ListParagraph"/>
        <w:numPr>
          <w:ilvl w:val="0"/>
          <w:numId w:val="8"/>
        </w:numPr>
      </w:pPr>
      <w:r>
        <w:t xml:space="preserve">The system will have a pre-defined ‘Super </w:t>
      </w:r>
      <w:r w:rsidR="00CE3E86">
        <w:t>Admin’ User.</w:t>
      </w:r>
    </w:p>
    <w:p w:rsidR="00CE3E86" w:rsidRDefault="00CE3E86" w:rsidP="00536A7B">
      <w:pPr>
        <w:pStyle w:val="ListParagraph"/>
        <w:numPr>
          <w:ilvl w:val="0"/>
          <w:numId w:val="8"/>
        </w:numPr>
      </w:pPr>
      <w:r>
        <w:t>Super admin can add more than one admins.</w:t>
      </w:r>
    </w:p>
    <w:p w:rsidR="00CE3E86" w:rsidRDefault="00CE3E86" w:rsidP="00536A7B">
      <w:pPr>
        <w:pStyle w:val="ListParagraph"/>
        <w:numPr>
          <w:ilvl w:val="0"/>
          <w:numId w:val="8"/>
        </w:numPr>
      </w:pPr>
      <w:r>
        <w:t xml:space="preserve">Admin passwords can be </w:t>
      </w:r>
      <w:r w:rsidRPr="001A616A">
        <w:rPr>
          <w:noProof/>
        </w:rPr>
        <w:t>se</w:t>
      </w:r>
      <w:r w:rsidR="001A616A">
        <w:rPr>
          <w:noProof/>
        </w:rPr>
        <w:t>n</w:t>
      </w:r>
      <w:r w:rsidRPr="001A616A">
        <w:rPr>
          <w:noProof/>
        </w:rPr>
        <w:t>t</w:t>
      </w:r>
      <w:r>
        <w:t xml:space="preserve"> through Email.</w:t>
      </w:r>
    </w:p>
    <w:p w:rsidR="00CE3E86" w:rsidRDefault="00CE3E86" w:rsidP="00536A7B">
      <w:pPr>
        <w:pStyle w:val="ListParagraph"/>
        <w:numPr>
          <w:ilvl w:val="0"/>
          <w:numId w:val="8"/>
        </w:numPr>
      </w:pPr>
      <w:r>
        <w:t>Login page requires a ‘Forgot Password’ link.</w:t>
      </w:r>
    </w:p>
    <w:p w:rsidR="00CE3E86" w:rsidRDefault="00D1704F" w:rsidP="00F03142">
      <w:pPr>
        <w:pStyle w:val="ListParagraph"/>
        <w:numPr>
          <w:ilvl w:val="0"/>
          <w:numId w:val="8"/>
        </w:numPr>
      </w:pPr>
      <w:r>
        <w:t>All the actions should be logged for Auditing purpose.</w:t>
      </w:r>
    </w:p>
    <w:p w:rsidR="00C9362E" w:rsidRPr="00536A7B" w:rsidRDefault="00C9362E" w:rsidP="00F03142">
      <w:pPr>
        <w:pStyle w:val="ListParagraph"/>
        <w:numPr>
          <w:ilvl w:val="0"/>
          <w:numId w:val="8"/>
        </w:numPr>
      </w:pPr>
      <w:r>
        <w:t xml:space="preserve">Should be able to set the </w:t>
      </w:r>
      <w:r w:rsidRPr="001A616A">
        <w:rPr>
          <w:noProof/>
        </w:rPr>
        <w:t>Countdown</w:t>
      </w:r>
      <w:r>
        <w:t xml:space="preserve"> in </w:t>
      </w:r>
      <w:r w:rsidR="00035510">
        <w:t xml:space="preserve">the </w:t>
      </w:r>
      <w:r>
        <w:t xml:space="preserve">Home Page of </w:t>
      </w:r>
      <w:r w:rsidR="00035510">
        <w:t>W</w:t>
      </w:r>
      <w:r>
        <w:t xml:space="preserve">eb Application </w:t>
      </w:r>
      <w:r w:rsidR="00316264">
        <w:t>through CMS</w:t>
      </w:r>
      <w:r>
        <w:t>.</w:t>
      </w:r>
    </w:p>
    <w:p w:rsidR="006C09C9" w:rsidRDefault="006C09C9" w:rsidP="00F973D4">
      <w:pPr>
        <w:rPr>
          <w:b/>
          <w:u w:val="single"/>
        </w:rPr>
      </w:pPr>
      <w:r w:rsidRPr="00D1704F">
        <w:rPr>
          <w:b/>
          <w:u w:val="single"/>
        </w:rPr>
        <w:t>Dashboard:</w:t>
      </w:r>
    </w:p>
    <w:p w:rsidR="00971A9D" w:rsidRDefault="001A616A" w:rsidP="00971A9D">
      <w:pPr>
        <w:pStyle w:val="ListParagraph"/>
        <w:numPr>
          <w:ilvl w:val="0"/>
          <w:numId w:val="12"/>
        </w:numPr>
      </w:pPr>
      <w:r>
        <w:rPr>
          <w:noProof/>
        </w:rPr>
        <w:t>The d</w:t>
      </w:r>
      <w:r w:rsidR="00971A9D" w:rsidRPr="001A616A">
        <w:rPr>
          <w:noProof/>
        </w:rPr>
        <w:t>ashboard</w:t>
      </w:r>
      <w:r w:rsidR="00971A9D">
        <w:t xml:space="preserve"> should provide analysis on the following:</w:t>
      </w:r>
      <w:r>
        <w:t xml:space="preserve"> (As an example)</w:t>
      </w:r>
    </w:p>
    <w:p w:rsidR="00971A9D" w:rsidRDefault="00971A9D" w:rsidP="00971A9D">
      <w:pPr>
        <w:pStyle w:val="ListParagraph"/>
        <w:numPr>
          <w:ilvl w:val="0"/>
          <w:numId w:val="13"/>
        </w:numPr>
      </w:pPr>
      <w:r>
        <w:t>Number of Companies</w:t>
      </w:r>
    </w:p>
    <w:p w:rsidR="00971A9D" w:rsidRDefault="00971A9D" w:rsidP="00971A9D">
      <w:pPr>
        <w:pStyle w:val="ListParagraph"/>
        <w:numPr>
          <w:ilvl w:val="0"/>
          <w:numId w:val="13"/>
        </w:numPr>
      </w:pPr>
      <w:r>
        <w:t>Number of site Users</w:t>
      </w:r>
    </w:p>
    <w:p w:rsidR="00971A9D" w:rsidRPr="00971A9D" w:rsidRDefault="00971A9D" w:rsidP="00971A9D">
      <w:pPr>
        <w:pStyle w:val="ListParagraph"/>
        <w:numPr>
          <w:ilvl w:val="0"/>
          <w:numId w:val="13"/>
        </w:numPr>
      </w:pPr>
      <w:r>
        <w:t>Number of Re-submits</w:t>
      </w:r>
    </w:p>
    <w:p w:rsidR="008153A8" w:rsidRPr="008153A8" w:rsidRDefault="008153A8" w:rsidP="00F973D4">
      <w:pPr>
        <w:rPr>
          <w:b/>
          <w:u w:val="single"/>
        </w:rPr>
      </w:pPr>
      <w:r w:rsidRPr="008153A8">
        <w:rPr>
          <w:b/>
          <w:u w:val="single"/>
        </w:rPr>
        <w:t xml:space="preserve">Site Users: </w:t>
      </w:r>
    </w:p>
    <w:p w:rsidR="003E063C" w:rsidRPr="008153A8" w:rsidRDefault="00EB1D0F" w:rsidP="008153A8">
      <w:pPr>
        <w:pStyle w:val="ListParagraph"/>
        <w:numPr>
          <w:ilvl w:val="0"/>
          <w:numId w:val="9"/>
        </w:numPr>
        <w:rPr>
          <w:b/>
        </w:rPr>
      </w:pPr>
      <w:r w:rsidRPr="008153A8">
        <w:rPr>
          <w:b/>
          <w:u w:val="single"/>
        </w:rPr>
        <w:t>Transactions:</w:t>
      </w:r>
    </w:p>
    <w:p w:rsidR="008153A8" w:rsidRDefault="008153A8" w:rsidP="008153A8">
      <w:pPr>
        <w:pStyle w:val="ListParagraph"/>
        <w:rPr>
          <w:b/>
          <w:u w:val="single"/>
        </w:rPr>
      </w:pPr>
    </w:p>
    <w:p w:rsidR="008153A8" w:rsidRDefault="008153A8" w:rsidP="008153A8">
      <w:pPr>
        <w:pStyle w:val="ListParagraph"/>
        <w:numPr>
          <w:ilvl w:val="0"/>
          <w:numId w:val="10"/>
        </w:numPr>
      </w:pPr>
      <w:r>
        <w:t>Provide a ‘Company’ dropdown.</w:t>
      </w:r>
    </w:p>
    <w:p w:rsidR="008153A8" w:rsidRDefault="008153A8" w:rsidP="008153A8">
      <w:pPr>
        <w:pStyle w:val="ListParagraph"/>
        <w:numPr>
          <w:ilvl w:val="0"/>
          <w:numId w:val="10"/>
        </w:numPr>
      </w:pPr>
      <w:r>
        <w:t>List users based on the Company.</w:t>
      </w:r>
    </w:p>
    <w:p w:rsidR="00EC5B97" w:rsidRDefault="00EC5B97" w:rsidP="008153A8">
      <w:pPr>
        <w:pStyle w:val="ListParagraph"/>
        <w:numPr>
          <w:ilvl w:val="0"/>
          <w:numId w:val="10"/>
        </w:numPr>
      </w:pPr>
      <w:proofErr w:type="spellStart"/>
      <w:r>
        <w:t>UserId</w:t>
      </w:r>
      <w:proofErr w:type="spellEnd"/>
      <w:r>
        <w:t xml:space="preserve"> and PAN No. should be removed from the grid.</w:t>
      </w:r>
    </w:p>
    <w:p w:rsidR="00971A9D" w:rsidRDefault="00971A9D" w:rsidP="008153A8">
      <w:pPr>
        <w:pStyle w:val="ListParagraph"/>
        <w:numPr>
          <w:ilvl w:val="0"/>
          <w:numId w:val="10"/>
        </w:numPr>
      </w:pPr>
      <w:r>
        <w:t>Provide a column ‘Company Name’ in the grid.</w:t>
      </w:r>
    </w:p>
    <w:p w:rsidR="00971A9D" w:rsidRDefault="00971A9D" w:rsidP="008153A8">
      <w:pPr>
        <w:pStyle w:val="ListParagraph"/>
        <w:numPr>
          <w:ilvl w:val="0"/>
          <w:numId w:val="10"/>
        </w:numPr>
      </w:pPr>
      <w:r>
        <w:t>Customer status should also be shown in the Grid. Admin should be able to change the status. The system should prompt for a Confirmation while changing the Status.</w:t>
      </w:r>
    </w:p>
    <w:p w:rsidR="00971A9D" w:rsidRPr="008153A8" w:rsidRDefault="00971A9D" w:rsidP="008153A8">
      <w:pPr>
        <w:pStyle w:val="ListParagraph"/>
        <w:numPr>
          <w:ilvl w:val="0"/>
          <w:numId w:val="10"/>
        </w:numPr>
      </w:pPr>
      <w:r>
        <w:lastRenderedPageBreak/>
        <w:t>‘Lock/Unlock’ option should be removed from the grid. Instead, provide ‘Enable/Disable’ option. Locked Users should be unlocked through OTP.</w:t>
      </w:r>
    </w:p>
    <w:p w:rsidR="001A5CC2" w:rsidRDefault="001A5CC2" w:rsidP="00F973D4">
      <w:pPr>
        <w:rPr>
          <w:b/>
          <w:u w:val="single"/>
        </w:rPr>
      </w:pPr>
      <w:r w:rsidRPr="00751A1A">
        <w:rPr>
          <w:b/>
          <w:u w:val="single"/>
        </w:rPr>
        <w:t>Corporate Client:</w:t>
      </w:r>
    </w:p>
    <w:p w:rsidR="00F72256" w:rsidRDefault="00F72256" w:rsidP="00F72256">
      <w:pPr>
        <w:pStyle w:val="ListParagraph"/>
        <w:numPr>
          <w:ilvl w:val="0"/>
          <w:numId w:val="14"/>
        </w:numPr>
      </w:pPr>
      <w:r>
        <w:t>Provide ‘Discount’ button in the grid, clicking on which should list all the plans with the discount percentage.</w:t>
      </w:r>
    </w:p>
    <w:p w:rsidR="00261A7F" w:rsidRPr="00F72256" w:rsidRDefault="00261A7F" w:rsidP="00F72256">
      <w:pPr>
        <w:pStyle w:val="ListParagraph"/>
        <w:numPr>
          <w:ilvl w:val="0"/>
          <w:numId w:val="14"/>
        </w:numPr>
      </w:pPr>
      <w:r>
        <w:t>Provide a textbox to add Company domain in the Add Company.</w:t>
      </w:r>
    </w:p>
    <w:p w:rsidR="002E1686" w:rsidRDefault="002D7A98" w:rsidP="00F973D4">
      <w:pPr>
        <w:rPr>
          <w:b/>
          <w:u w:val="single"/>
        </w:rPr>
      </w:pPr>
      <w:r w:rsidRPr="00261A7F">
        <w:rPr>
          <w:b/>
          <w:u w:val="single"/>
        </w:rPr>
        <w:t>Notifications:</w:t>
      </w:r>
    </w:p>
    <w:p w:rsidR="002E1686" w:rsidRDefault="002E1686" w:rsidP="005C7F9B">
      <w:pPr>
        <w:ind w:firstLine="360"/>
      </w:pPr>
      <w:r>
        <w:t>Notifications should be of three types:</w:t>
      </w:r>
    </w:p>
    <w:p w:rsidR="00BB34F7" w:rsidRDefault="00BB34F7" w:rsidP="00BB34F7">
      <w:pPr>
        <w:pStyle w:val="ListParagraph"/>
        <w:numPr>
          <w:ilvl w:val="0"/>
          <w:numId w:val="23"/>
        </w:numPr>
      </w:pPr>
      <w:r>
        <w:t>Generic</w:t>
      </w:r>
      <w:r w:rsidR="005B2617">
        <w:t xml:space="preserve"> (</w:t>
      </w:r>
      <w:r w:rsidR="005B2617" w:rsidRPr="00505C78">
        <w:rPr>
          <w:u w:val="single"/>
        </w:rPr>
        <w:t>Example:</w:t>
      </w:r>
      <w:r w:rsidR="005B2617">
        <w:t xml:space="preserve"> Due date extensions)</w:t>
      </w:r>
    </w:p>
    <w:p w:rsidR="00BB34F7" w:rsidRDefault="00BB34F7" w:rsidP="00BB34F7">
      <w:pPr>
        <w:pStyle w:val="ListParagraph"/>
        <w:numPr>
          <w:ilvl w:val="0"/>
          <w:numId w:val="23"/>
        </w:numPr>
      </w:pPr>
      <w:r>
        <w:t>User-wise</w:t>
      </w:r>
      <w:r w:rsidR="00505C78">
        <w:t xml:space="preserve"> (</w:t>
      </w:r>
      <w:r w:rsidR="00505C78" w:rsidRPr="00505C78">
        <w:rPr>
          <w:u w:val="single"/>
        </w:rPr>
        <w:t>Example:</w:t>
      </w:r>
      <w:r w:rsidR="00505C78">
        <w:t xml:space="preserve"> </w:t>
      </w:r>
      <w:r w:rsidR="00434BD1">
        <w:t>User Plan change, New user added, Customer Status in Pending-Approval</w:t>
      </w:r>
      <w:r w:rsidR="00505C78">
        <w:t>)</w:t>
      </w:r>
    </w:p>
    <w:p w:rsidR="00BB34F7" w:rsidRDefault="00BB34F7" w:rsidP="00BB34F7">
      <w:pPr>
        <w:pStyle w:val="ListParagraph"/>
        <w:numPr>
          <w:ilvl w:val="0"/>
          <w:numId w:val="23"/>
        </w:numPr>
      </w:pPr>
      <w:r>
        <w:t>Company-wise</w:t>
      </w:r>
      <w:r w:rsidR="00434BD1">
        <w:t xml:space="preserve"> (</w:t>
      </w:r>
      <w:r w:rsidR="00434BD1" w:rsidRPr="00505C78">
        <w:rPr>
          <w:u w:val="single"/>
        </w:rPr>
        <w:t>Example:</w:t>
      </w:r>
      <w:r w:rsidR="00434BD1">
        <w:t xml:space="preserve"> New Company Added)</w:t>
      </w:r>
    </w:p>
    <w:p w:rsidR="00B06B2D" w:rsidRDefault="00B06B2D" w:rsidP="00B06B2D">
      <w:pPr>
        <w:pStyle w:val="ListParagraph"/>
      </w:pPr>
    </w:p>
    <w:p w:rsidR="00B06B2D" w:rsidRDefault="00B06B2D" w:rsidP="005C7F9B">
      <w:pPr>
        <w:ind w:firstLine="360"/>
      </w:pPr>
      <w:r>
        <w:t>Also requires Email and SMS Notifications.</w:t>
      </w:r>
    </w:p>
    <w:p w:rsidR="004976AF" w:rsidRDefault="004976AF" w:rsidP="00F973D4">
      <w:pPr>
        <w:rPr>
          <w:u w:val="single"/>
        </w:rPr>
      </w:pPr>
      <w:r w:rsidRPr="00A35B52">
        <w:rPr>
          <w:b/>
          <w:u w:val="single"/>
        </w:rPr>
        <w:t>Plans:</w:t>
      </w:r>
    </w:p>
    <w:p w:rsidR="004976AF" w:rsidRDefault="004976AF" w:rsidP="00837045">
      <w:pPr>
        <w:pStyle w:val="ListParagraph"/>
        <w:numPr>
          <w:ilvl w:val="0"/>
          <w:numId w:val="15"/>
        </w:numPr>
      </w:pPr>
      <w:r w:rsidRPr="004976AF">
        <w:t xml:space="preserve">List all </w:t>
      </w:r>
      <w:r w:rsidR="00837045">
        <w:t xml:space="preserve">the </w:t>
      </w:r>
      <w:r w:rsidRPr="004976AF">
        <w:t>Plans</w:t>
      </w:r>
      <w:r w:rsidR="00837045">
        <w:t>.</w:t>
      </w:r>
    </w:p>
    <w:p w:rsidR="004976AF" w:rsidRDefault="004976AF" w:rsidP="00837045">
      <w:pPr>
        <w:pStyle w:val="ListParagraph"/>
        <w:numPr>
          <w:ilvl w:val="0"/>
          <w:numId w:val="15"/>
        </w:numPr>
      </w:pPr>
      <w:r>
        <w:t xml:space="preserve">Clicking on a plan should </w:t>
      </w:r>
      <w:r w:rsidR="00504604">
        <w:t>show</w:t>
      </w:r>
      <w:r>
        <w:t xml:space="preserve"> all </w:t>
      </w:r>
      <w:r w:rsidR="00504604">
        <w:t>the plan Inclusions</w:t>
      </w:r>
      <w:r>
        <w:t>.</w:t>
      </w:r>
    </w:p>
    <w:p w:rsidR="004976AF" w:rsidRDefault="004976AF" w:rsidP="00837045">
      <w:pPr>
        <w:pStyle w:val="ListParagraph"/>
        <w:numPr>
          <w:ilvl w:val="0"/>
          <w:numId w:val="15"/>
        </w:numPr>
      </w:pPr>
      <w:r>
        <w:t>Inclusions should be handled in master data.</w:t>
      </w:r>
    </w:p>
    <w:p w:rsidR="004976AF" w:rsidRPr="004B1D76" w:rsidRDefault="004976AF" w:rsidP="00837045">
      <w:pPr>
        <w:pStyle w:val="ListParagraph"/>
        <w:numPr>
          <w:ilvl w:val="0"/>
          <w:numId w:val="15"/>
        </w:numPr>
      </w:pPr>
      <w:r w:rsidRPr="004B1D76">
        <w:t>Duplicate in plans (with inclusions) should be allowed.</w:t>
      </w:r>
    </w:p>
    <w:p w:rsidR="006F1636" w:rsidRPr="006F1636" w:rsidRDefault="00651319" w:rsidP="00F973D4">
      <w:pPr>
        <w:rPr>
          <w:b/>
        </w:rPr>
      </w:pPr>
      <w:r w:rsidRPr="006F1636">
        <w:rPr>
          <w:b/>
          <w:u w:val="single"/>
        </w:rPr>
        <w:t>Video</w:t>
      </w:r>
      <w:r w:rsidRPr="006F1636">
        <w:rPr>
          <w:b/>
        </w:rPr>
        <w:t xml:space="preserve">: </w:t>
      </w:r>
    </w:p>
    <w:p w:rsidR="006F1636" w:rsidRPr="004B1D76" w:rsidRDefault="00651319" w:rsidP="006F1636">
      <w:pPr>
        <w:pStyle w:val="ListParagraph"/>
        <w:numPr>
          <w:ilvl w:val="0"/>
          <w:numId w:val="16"/>
        </w:numPr>
      </w:pPr>
      <w:r w:rsidRPr="004B1D76">
        <w:t>Shoul</w:t>
      </w:r>
      <w:r w:rsidR="006F1636" w:rsidRPr="004B1D76">
        <w:t>d be able to browse and upload.</w:t>
      </w:r>
    </w:p>
    <w:p w:rsidR="00651319" w:rsidRDefault="006F1636" w:rsidP="006F1636">
      <w:pPr>
        <w:pStyle w:val="ListParagraph"/>
        <w:numPr>
          <w:ilvl w:val="0"/>
          <w:numId w:val="16"/>
        </w:numPr>
      </w:pPr>
      <w:r>
        <w:t>Provide</w:t>
      </w:r>
      <w:r w:rsidR="00651319">
        <w:t xml:space="preserve"> delete option.</w:t>
      </w:r>
    </w:p>
    <w:p w:rsidR="00377A88" w:rsidRPr="006369A5" w:rsidRDefault="00377A88" w:rsidP="00377A88">
      <w:pPr>
        <w:pStyle w:val="ListParagraph"/>
        <w:numPr>
          <w:ilvl w:val="0"/>
          <w:numId w:val="16"/>
        </w:numPr>
        <w:rPr>
          <w:b/>
          <w:u w:val="single"/>
        </w:rPr>
      </w:pPr>
      <w:r>
        <w:t xml:space="preserve">PwC needs to confirm details regarding Video Upload. Uploading video files through the application will take pretty much time, because of the size of the video. So, Verbat recommends </w:t>
      </w:r>
      <w:proofErr w:type="spellStart"/>
      <w:r>
        <w:t>Youtube</w:t>
      </w:r>
      <w:proofErr w:type="spellEnd"/>
      <w:r>
        <w:t>/Vimeo.</w:t>
      </w:r>
    </w:p>
    <w:p w:rsidR="00377A88" w:rsidRDefault="00377A88" w:rsidP="00377A88">
      <w:pPr>
        <w:pStyle w:val="ListParagraph"/>
      </w:pPr>
    </w:p>
    <w:p w:rsidR="00214CA8" w:rsidRPr="000B4F9A" w:rsidRDefault="000B4F9A" w:rsidP="00F973D4">
      <w:pPr>
        <w:rPr>
          <w:b/>
          <w:u w:val="single"/>
        </w:rPr>
      </w:pPr>
      <w:r w:rsidRPr="000B4F9A">
        <w:rPr>
          <w:b/>
          <w:u w:val="single"/>
        </w:rPr>
        <w:t>Help</w:t>
      </w:r>
      <w:r w:rsidR="00214CA8" w:rsidRPr="000B4F9A">
        <w:rPr>
          <w:b/>
          <w:u w:val="single"/>
        </w:rPr>
        <w:t xml:space="preserve"> Centre:</w:t>
      </w:r>
    </w:p>
    <w:p w:rsidR="00214CA8" w:rsidRDefault="00214CA8" w:rsidP="007F33FE">
      <w:pPr>
        <w:pStyle w:val="ListParagraph"/>
        <w:numPr>
          <w:ilvl w:val="0"/>
          <w:numId w:val="17"/>
        </w:numPr>
      </w:pPr>
      <w:r>
        <w:t>Should b</w:t>
      </w:r>
      <w:r w:rsidR="00FF2F8C">
        <w:t>e</w:t>
      </w:r>
      <w:r>
        <w:t xml:space="preserve"> able to add Category and description for each category.</w:t>
      </w:r>
    </w:p>
    <w:p w:rsidR="00214CA8" w:rsidRDefault="00214CA8" w:rsidP="007F33FE">
      <w:pPr>
        <w:pStyle w:val="ListParagraph"/>
        <w:numPr>
          <w:ilvl w:val="0"/>
          <w:numId w:val="17"/>
        </w:numPr>
      </w:pPr>
      <w:r>
        <w:t xml:space="preserve">Should have </w:t>
      </w:r>
      <w:r w:rsidRPr="005C7F9B">
        <w:rPr>
          <w:noProof/>
        </w:rPr>
        <w:t>short</w:t>
      </w:r>
      <w:r>
        <w:t xml:space="preserve"> description and long description.</w:t>
      </w:r>
    </w:p>
    <w:p w:rsidR="00A35397" w:rsidRPr="00062B21" w:rsidRDefault="00A35397" w:rsidP="00214CA8">
      <w:pPr>
        <w:rPr>
          <w:b/>
          <w:u w:val="single"/>
        </w:rPr>
      </w:pPr>
      <w:r w:rsidRPr="00062B21">
        <w:rPr>
          <w:b/>
          <w:u w:val="single"/>
        </w:rPr>
        <w:t>Resubmit Returns:</w:t>
      </w:r>
    </w:p>
    <w:p w:rsidR="00A35397" w:rsidRDefault="00A35397" w:rsidP="00062B21">
      <w:pPr>
        <w:ind w:firstLine="720"/>
      </w:pPr>
      <w:r>
        <w:t xml:space="preserve">Admin </w:t>
      </w:r>
      <w:r w:rsidR="00062B21">
        <w:t>should be able to</w:t>
      </w:r>
      <w:r>
        <w:t xml:space="preserve"> resubmit </w:t>
      </w:r>
      <w:r w:rsidR="00062B21">
        <w:t>returns</w:t>
      </w:r>
      <w:r>
        <w:t xml:space="preserve"> if submit </w:t>
      </w:r>
      <w:r w:rsidR="00062B21">
        <w:t xml:space="preserve">by user </w:t>
      </w:r>
      <w:r>
        <w:t>fails.</w:t>
      </w:r>
    </w:p>
    <w:p w:rsidR="00CE437A" w:rsidRPr="00062B21" w:rsidRDefault="00CE437A" w:rsidP="00214CA8">
      <w:pPr>
        <w:rPr>
          <w:b/>
          <w:u w:val="single"/>
        </w:rPr>
      </w:pPr>
      <w:r w:rsidRPr="00062B21">
        <w:rPr>
          <w:b/>
          <w:u w:val="single"/>
        </w:rPr>
        <w:t>Revise Return:</w:t>
      </w:r>
    </w:p>
    <w:p w:rsidR="00CE437A" w:rsidRDefault="00CE437A" w:rsidP="00062B21">
      <w:pPr>
        <w:pStyle w:val="ListParagraph"/>
        <w:numPr>
          <w:ilvl w:val="0"/>
          <w:numId w:val="18"/>
        </w:numPr>
      </w:pPr>
      <w:r>
        <w:t>List all the plans with revise return amount for each plan.</w:t>
      </w:r>
    </w:p>
    <w:p w:rsidR="00CE437A" w:rsidRPr="00CE437A" w:rsidRDefault="00CE437A" w:rsidP="007402F5">
      <w:pPr>
        <w:pStyle w:val="ListParagraph"/>
        <w:numPr>
          <w:ilvl w:val="0"/>
          <w:numId w:val="18"/>
        </w:numPr>
      </w:pPr>
      <w:r>
        <w:t xml:space="preserve">Should have </w:t>
      </w:r>
      <w:r w:rsidRPr="005C7F9B">
        <w:rPr>
          <w:noProof/>
        </w:rPr>
        <w:t>add</w:t>
      </w:r>
      <w:r>
        <w:t>, edit, delete buttons.</w:t>
      </w:r>
    </w:p>
    <w:p w:rsidR="00A35397" w:rsidRDefault="005620E2" w:rsidP="00214CA8">
      <w:pPr>
        <w:rPr>
          <w:b/>
          <w:u w:val="single"/>
        </w:rPr>
      </w:pPr>
      <w:r w:rsidRPr="00D659A3">
        <w:rPr>
          <w:b/>
          <w:u w:val="single"/>
        </w:rPr>
        <w:t>Master Data:</w:t>
      </w:r>
    </w:p>
    <w:p w:rsidR="00D659A3" w:rsidRDefault="00D659A3" w:rsidP="00D659A3">
      <w:pPr>
        <w:pStyle w:val="ListParagraph"/>
        <w:numPr>
          <w:ilvl w:val="0"/>
          <w:numId w:val="19"/>
        </w:numPr>
      </w:pPr>
      <w:r>
        <w:lastRenderedPageBreak/>
        <w:t>Bank Name, IFSC Code and Promo Code should be removed from Master data Management.</w:t>
      </w:r>
    </w:p>
    <w:p w:rsidR="00D659A3" w:rsidRDefault="00D659A3" w:rsidP="00D659A3">
      <w:pPr>
        <w:pStyle w:val="ListParagraph"/>
        <w:numPr>
          <w:ilvl w:val="0"/>
          <w:numId w:val="19"/>
        </w:numPr>
      </w:pPr>
      <w:r>
        <w:t>‘</w:t>
      </w:r>
      <w:r w:rsidR="005C7F9B">
        <w:rPr>
          <w:noProof/>
        </w:rPr>
        <w:t>Tax F</w:t>
      </w:r>
      <w:r w:rsidRPr="005C7F9B">
        <w:rPr>
          <w:noProof/>
        </w:rPr>
        <w:t>iling</w:t>
      </w:r>
      <w:r>
        <w:t xml:space="preserve"> Status’ should be changed to ‘Customer Status’.</w:t>
      </w:r>
    </w:p>
    <w:p w:rsidR="00CE43CF" w:rsidRPr="00D659A3" w:rsidRDefault="00CE43CF" w:rsidP="00D659A3">
      <w:pPr>
        <w:pStyle w:val="ListParagraph"/>
        <w:numPr>
          <w:ilvl w:val="0"/>
          <w:numId w:val="19"/>
        </w:numPr>
      </w:pPr>
      <w:r w:rsidRPr="00006055">
        <w:t>A Disabled Master Data items will not b</w:t>
      </w:r>
      <w:r w:rsidR="001E7ED6" w:rsidRPr="00006055">
        <w:t>e available in the front end for</w:t>
      </w:r>
      <w:r w:rsidRPr="00006055">
        <w:t xml:space="preserve"> future use.</w:t>
      </w:r>
      <w:r w:rsidR="008A163E">
        <w:t xml:space="preserve"> </w:t>
      </w:r>
    </w:p>
    <w:p w:rsidR="00506F7C" w:rsidRPr="00D721B5" w:rsidRDefault="00506F7C" w:rsidP="00214CA8">
      <w:pPr>
        <w:rPr>
          <w:b/>
          <w:u w:val="single"/>
        </w:rPr>
      </w:pPr>
      <w:r w:rsidRPr="00D721B5">
        <w:rPr>
          <w:b/>
          <w:u w:val="single"/>
        </w:rPr>
        <w:t>Reports:</w:t>
      </w:r>
    </w:p>
    <w:p w:rsidR="00506F7C" w:rsidRDefault="00C6283D" w:rsidP="00214CA8">
      <w:r>
        <w:t>The application should provide</w:t>
      </w:r>
      <w:r w:rsidR="00506F7C">
        <w:t xml:space="preserve"> the following reports:</w:t>
      </w:r>
    </w:p>
    <w:p w:rsidR="00506F7C" w:rsidRDefault="00506F7C" w:rsidP="00D721B5">
      <w:pPr>
        <w:pStyle w:val="ListParagraph"/>
        <w:numPr>
          <w:ilvl w:val="0"/>
          <w:numId w:val="20"/>
        </w:numPr>
      </w:pPr>
      <w:r>
        <w:t>Client-wise</w:t>
      </w:r>
      <w:r w:rsidR="00D721B5">
        <w:t xml:space="preserve"> Report</w:t>
      </w:r>
    </w:p>
    <w:p w:rsidR="00506F7C" w:rsidRDefault="00506F7C" w:rsidP="00D721B5">
      <w:pPr>
        <w:pStyle w:val="ListParagraph"/>
        <w:numPr>
          <w:ilvl w:val="0"/>
          <w:numId w:val="20"/>
        </w:numPr>
      </w:pPr>
      <w:r>
        <w:t>User-wise</w:t>
      </w:r>
      <w:r w:rsidR="00D721B5">
        <w:t xml:space="preserve"> Report</w:t>
      </w:r>
    </w:p>
    <w:p w:rsidR="00506F7C" w:rsidRDefault="00506F7C" w:rsidP="00D721B5">
      <w:pPr>
        <w:pStyle w:val="ListParagraph"/>
        <w:numPr>
          <w:ilvl w:val="0"/>
          <w:numId w:val="20"/>
        </w:numPr>
      </w:pPr>
      <w:r>
        <w:t>Status-wise</w:t>
      </w:r>
      <w:r w:rsidR="00D721B5">
        <w:t xml:space="preserve"> Report</w:t>
      </w:r>
    </w:p>
    <w:p w:rsidR="00506F7C" w:rsidRDefault="00506F7C" w:rsidP="00D721B5">
      <w:pPr>
        <w:pStyle w:val="ListParagraph"/>
        <w:numPr>
          <w:ilvl w:val="0"/>
          <w:numId w:val="20"/>
        </w:numPr>
      </w:pPr>
      <w:r>
        <w:t>Plan-wise</w:t>
      </w:r>
      <w:r w:rsidR="00D721B5">
        <w:t xml:space="preserve"> Report</w:t>
      </w:r>
    </w:p>
    <w:p w:rsidR="00506F7C" w:rsidRDefault="00506F7C" w:rsidP="00D721B5">
      <w:pPr>
        <w:pStyle w:val="ListParagraph"/>
        <w:numPr>
          <w:ilvl w:val="0"/>
          <w:numId w:val="20"/>
        </w:numPr>
      </w:pPr>
      <w:r>
        <w:t>Year-wise</w:t>
      </w:r>
      <w:r w:rsidR="00D721B5">
        <w:t xml:space="preserve"> Report</w:t>
      </w:r>
    </w:p>
    <w:p w:rsidR="00506F7C" w:rsidRPr="00506F7C" w:rsidRDefault="00506F7C" w:rsidP="00214CA8"/>
    <w:p w:rsidR="00506F7C" w:rsidRPr="00A35397" w:rsidRDefault="00506F7C" w:rsidP="00214CA8"/>
    <w:p w:rsidR="00B06E1C" w:rsidRDefault="00B06E1C" w:rsidP="00F973D4"/>
    <w:p w:rsidR="00365B19" w:rsidRPr="005F46E6" w:rsidRDefault="00365B19" w:rsidP="00F973D4"/>
    <w:p w:rsidR="00F40CD4" w:rsidRDefault="00F40CD4" w:rsidP="00F973D4">
      <w:pPr>
        <w:rPr>
          <w:color w:val="FF0000"/>
        </w:rPr>
      </w:pPr>
    </w:p>
    <w:p w:rsidR="00F973D4" w:rsidRPr="00F973D4" w:rsidRDefault="00F973D4" w:rsidP="00F973D4"/>
    <w:p w:rsidR="00C856CF" w:rsidRPr="00C856CF" w:rsidRDefault="00C856CF"/>
    <w:p w:rsidR="00726054" w:rsidRPr="00726054" w:rsidRDefault="00726054"/>
    <w:sectPr w:rsidR="00726054" w:rsidRPr="007260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0E526C"/>
    <w:multiLevelType w:val="hybridMultilevel"/>
    <w:tmpl w:val="6C2690B0"/>
    <w:lvl w:ilvl="0" w:tplc="5EA6A56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3F21B8"/>
    <w:multiLevelType w:val="hybridMultilevel"/>
    <w:tmpl w:val="2CD44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4118C5"/>
    <w:multiLevelType w:val="hybridMultilevel"/>
    <w:tmpl w:val="476A31A0"/>
    <w:lvl w:ilvl="0" w:tplc="59D0D71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A607DB"/>
    <w:multiLevelType w:val="hybridMultilevel"/>
    <w:tmpl w:val="2E107F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6349AA"/>
    <w:multiLevelType w:val="hybridMultilevel"/>
    <w:tmpl w:val="DB04E61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866DE0"/>
    <w:multiLevelType w:val="hybridMultilevel"/>
    <w:tmpl w:val="781C39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3A409F"/>
    <w:multiLevelType w:val="hybridMultilevel"/>
    <w:tmpl w:val="C7D4C3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A6372"/>
    <w:multiLevelType w:val="hybridMultilevel"/>
    <w:tmpl w:val="9CA4C3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791296"/>
    <w:multiLevelType w:val="hybridMultilevel"/>
    <w:tmpl w:val="35A0A8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1121A5"/>
    <w:multiLevelType w:val="hybridMultilevel"/>
    <w:tmpl w:val="C960EC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2D66D0"/>
    <w:multiLevelType w:val="hybridMultilevel"/>
    <w:tmpl w:val="50BCAD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863F14"/>
    <w:multiLevelType w:val="hybridMultilevel"/>
    <w:tmpl w:val="59DE2FE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D22CC3"/>
    <w:multiLevelType w:val="hybridMultilevel"/>
    <w:tmpl w:val="3C5CE6FC"/>
    <w:lvl w:ilvl="0" w:tplc="00FE50B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66490A"/>
    <w:multiLevelType w:val="hybridMultilevel"/>
    <w:tmpl w:val="ED16E3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FB689D"/>
    <w:multiLevelType w:val="hybridMultilevel"/>
    <w:tmpl w:val="2278D2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906246"/>
    <w:multiLevelType w:val="hybridMultilevel"/>
    <w:tmpl w:val="D616922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AE757C"/>
    <w:multiLevelType w:val="hybridMultilevel"/>
    <w:tmpl w:val="B89A8F7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5204BC"/>
    <w:multiLevelType w:val="hybridMultilevel"/>
    <w:tmpl w:val="B2AC26F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786959"/>
    <w:multiLevelType w:val="hybridMultilevel"/>
    <w:tmpl w:val="80329A2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E252C4"/>
    <w:multiLevelType w:val="hybridMultilevel"/>
    <w:tmpl w:val="8F2E82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1C70E3"/>
    <w:multiLevelType w:val="hybridMultilevel"/>
    <w:tmpl w:val="64F0A8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603854"/>
    <w:multiLevelType w:val="hybridMultilevel"/>
    <w:tmpl w:val="91A2A08E"/>
    <w:lvl w:ilvl="0" w:tplc="A7E44D1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405523"/>
    <w:multiLevelType w:val="hybridMultilevel"/>
    <w:tmpl w:val="3C5CE6FC"/>
    <w:lvl w:ilvl="0" w:tplc="00FE50B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2C2ED9"/>
    <w:multiLevelType w:val="hybridMultilevel"/>
    <w:tmpl w:val="881042D8"/>
    <w:lvl w:ilvl="0" w:tplc="E390B23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66507C"/>
    <w:multiLevelType w:val="hybridMultilevel"/>
    <w:tmpl w:val="9CA4C3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A860F6"/>
    <w:multiLevelType w:val="hybridMultilevel"/>
    <w:tmpl w:val="F182C1EC"/>
    <w:lvl w:ilvl="0" w:tplc="97E6E9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84B2630"/>
    <w:multiLevelType w:val="hybridMultilevel"/>
    <w:tmpl w:val="2B8E46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D03BDE"/>
    <w:multiLevelType w:val="hybridMultilevel"/>
    <w:tmpl w:val="99781F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3"/>
  </w:num>
  <w:num w:numId="3">
    <w:abstractNumId w:val="1"/>
  </w:num>
  <w:num w:numId="4">
    <w:abstractNumId w:val="0"/>
  </w:num>
  <w:num w:numId="5">
    <w:abstractNumId w:val="6"/>
  </w:num>
  <w:num w:numId="6">
    <w:abstractNumId w:val="27"/>
  </w:num>
  <w:num w:numId="7">
    <w:abstractNumId w:val="14"/>
  </w:num>
  <w:num w:numId="8">
    <w:abstractNumId w:val="20"/>
  </w:num>
  <w:num w:numId="9">
    <w:abstractNumId w:val="4"/>
  </w:num>
  <w:num w:numId="10">
    <w:abstractNumId w:val="25"/>
  </w:num>
  <w:num w:numId="11">
    <w:abstractNumId w:val="13"/>
  </w:num>
  <w:num w:numId="12">
    <w:abstractNumId w:val="10"/>
  </w:num>
  <w:num w:numId="13">
    <w:abstractNumId w:val="2"/>
  </w:num>
  <w:num w:numId="14">
    <w:abstractNumId w:val="26"/>
  </w:num>
  <w:num w:numId="15">
    <w:abstractNumId w:val="17"/>
  </w:num>
  <w:num w:numId="16">
    <w:abstractNumId w:val="11"/>
  </w:num>
  <w:num w:numId="17">
    <w:abstractNumId w:val="18"/>
  </w:num>
  <w:num w:numId="18">
    <w:abstractNumId w:val="15"/>
  </w:num>
  <w:num w:numId="19">
    <w:abstractNumId w:val="5"/>
  </w:num>
  <w:num w:numId="20">
    <w:abstractNumId w:val="16"/>
  </w:num>
  <w:num w:numId="21">
    <w:abstractNumId w:val="24"/>
  </w:num>
  <w:num w:numId="22">
    <w:abstractNumId w:val="21"/>
  </w:num>
  <w:num w:numId="23">
    <w:abstractNumId w:val="8"/>
  </w:num>
  <w:num w:numId="24">
    <w:abstractNumId w:val="19"/>
  </w:num>
  <w:num w:numId="25">
    <w:abstractNumId w:val="9"/>
  </w:num>
  <w:num w:numId="26">
    <w:abstractNumId w:val="22"/>
  </w:num>
  <w:num w:numId="27">
    <w:abstractNumId w:val="7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TE2MzcyNTW1MDZT0lEKTi0uzszPAykwrAUAnRCGdywAAAA="/>
  </w:docVars>
  <w:rsids>
    <w:rsidRoot w:val="00726054"/>
    <w:rsid w:val="00006055"/>
    <w:rsid w:val="00015F35"/>
    <w:rsid w:val="00035510"/>
    <w:rsid w:val="00036891"/>
    <w:rsid w:val="00062B21"/>
    <w:rsid w:val="00065B97"/>
    <w:rsid w:val="000922D7"/>
    <w:rsid w:val="00097543"/>
    <w:rsid w:val="000A2E0A"/>
    <w:rsid w:val="000B4F9A"/>
    <w:rsid w:val="00132B60"/>
    <w:rsid w:val="001350A4"/>
    <w:rsid w:val="001950BA"/>
    <w:rsid w:val="001A5CC2"/>
    <w:rsid w:val="001A616A"/>
    <w:rsid w:val="001D5DC3"/>
    <w:rsid w:val="001E7ED6"/>
    <w:rsid w:val="00211130"/>
    <w:rsid w:val="00214CA8"/>
    <w:rsid w:val="00217EF8"/>
    <w:rsid w:val="00234241"/>
    <w:rsid w:val="00257915"/>
    <w:rsid w:val="00261A7F"/>
    <w:rsid w:val="00276DEF"/>
    <w:rsid w:val="00283B1E"/>
    <w:rsid w:val="002B2C8D"/>
    <w:rsid w:val="002B3EB8"/>
    <w:rsid w:val="002D0BD3"/>
    <w:rsid w:val="002D7A98"/>
    <w:rsid w:val="002E1686"/>
    <w:rsid w:val="002F2A05"/>
    <w:rsid w:val="002F5B5A"/>
    <w:rsid w:val="00302955"/>
    <w:rsid w:val="00303031"/>
    <w:rsid w:val="00316264"/>
    <w:rsid w:val="00320984"/>
    <w:rsid w:val="0032619B"/>
    <w:rsid w:val="00327602"/>
    <w:rsid w:val="00336252"/>
    <w:rsid w:val="00343EC1"/>
    <w:rsid w:val="0034713A"/>
    <w:rsid w:val="00363300"/>
    <w:rsid w:val="00365B19"/>
    <w:rsid w:val="00377A88"/>
    <w:rsid w:val="003824ED"/>
    <w:rsid w:val="00382AFF"/>
    <w:rsid w:val="003D222D"/>
    <w:rsid w:val="003E063C"/>
    <w:rsid w:val="00411B19"/>
    <w:rsid w:val="00434BD1"/>
    <w:rsid w:val="004669DA"/>
    <w:rsid w:val="004976AF"/>
    <w:rsid w:val="004B1D76"/>
    <w:rsid w:val="004C7C61"/>
    <w:rsid w:val="00504604"/>
    <w:rsid w:val="00505C78"/>
    <w:rsid w:val="00506F7C"/>
    <w:rsid w:val="0051401E"/>
    <w:rsid w:val="00523530"/>
    <w:rsid w:val="005330EF"/>
    <w:rsid w:val="00536A7B"/>
    <w:rsid w:val="0054468B"/>
    <w:rsid w:val="005620E2"/>
    <w:rsid w:val="0056391A"/>
    <w:rsid w:val="00595D30"/>
    <w:rsid w:val="005B0515"/>
    <w:rsid w:val="005B2617"/>
    <w:rsid w:val="005C33C8"/>
    <w:rsid w:val="005C7F9B"/>
    <w:rsid w:val="005E6BC5"/>
    <w:rsid w:val="005F06FE"/>
    <w:rsid w:val="005F2E1A"/>
    <w:rsid w:val="005F46E6"/>
    <w:rsid w:val="00604FD7"/>
    <w:rsid w:val="00605480"/>
    <w:rsid w:val="00615DDF"/>
    <w:rsid w:val="006369A5"/>
    <w:rsid w:val="00651319"/>
    <w:rsid w:val="00653AA5"/>
    <w:rsid w:val="00697D17"/>
    <w:rsid w:val="006B1CA1"/>
    <w:rsid w:val="006B5B29"/>
    <w:rsid w:val="006C09C9"/>
    <w:rsid w:val="006C0D4B"/>
    <w:rsid w:val="006E4E37"/>
    <w:rsid w:val="006F1636"/>
    <w:rsid w:val="00714408"/>
    <w:rsid w:val="007144E6"/>
    <w:rsid w:val="00720CE8"/>
    <w:rsid w:val="00726054"/>
    <w:rsid w:val="00742D92"/>
    <w:rsid w:val="00751A1A"/>
    <w:rsid w:val="007528B8"/>
    <w:rsid w:val="0076166B"/>
    <w:rsid w:val="00775D6B"/>
    <w:rsid w:val="00795AF1"/>
    <w:rsid w:val="007A0A40"/>
    <w:rsid w:val="007E7382"/>
    <w:rsid w:val="007F33FE"/>
    <w:rsid w:val="00812488"/>
    <w:rsid w:val="008153A8"/>
    <w:rsid w:val="0082434D"/>
    <w:rsid w:val="008332BC"/>
    <w:rsid w:val="00837045"/>
    <w:rsid w:val="008851CB"/>
    <w:rsid w:val="00887F12"/>
    <w:rsid w:val="008A163E"/>
    <w:rsid w:val="008D1247"/>
    <w:rsid w:val="009068DC"/>
    <w:rsid w:val="00922A49"/>
    <w:rsid w:val="009307F5"/>
    <w:rsid w:val="009324CB"/>
    <w:rsid w:val="009346E8"/>
    <w:rsid w:val="009541A8"/>
    <w:rsid w:val="009660C5"/>
    <w:rsid w:val="00971A9D"/>
    <w:rsid w:val="0098696E"/>
    <w:rsid w:val="009A554D"/>
    <w:rsid w:val="009C7B89"/>
    <w:rsid w:val="009F6A9F"/>
    <w:rsid w:val="00A079E0"/>
    <w:rsid w:val="00A17ED1"/>
    <w:rsid w:val="00A307BF"/>
    <w:rsid w:val="00A35397"/>
    <w:rsid w:val="00A359C1"/>
    <w:rsid w:val="00A35B52"/>
    <w:rsid w:val="00A623A6"/>
    <w:rsid w:val="00A71D39"/>
    <w:rsid w:val="00A93C18"/>
    <w:rsid w:val="00AA0BC8"/>
    <w:rsid w:val="00AB0C2A"/>
    <w:rsid w:val="00AB325C"/>
    <w:rsid w:val="00AD52CE"/>
    <w:rsid w:val="00AE193B"/>
    <w:rsid w:val="00AE1F22"/>
    <w:rsid w:val="00AF012A"/>
    <w:rsid w:val="00B03F75"/>
    <w:rsid w:val="00B06B2D"/>
    <w:rsid w:val="00B06E1C"/>
    <w:rsid w:val="00B341FE"/>
    <w:rsid w:val="00B41CB5"/>
    <w:rsid w:val="00B7318D"/>
    <w:rsid w:val="00B73567"/>
    <w:rsid w:val="00B86823"/>
    <w:rsid w:val="00BA0140"/>
    <w:rsid w:val="00BB34F7"/>
    <w:rsid w:val="00BC680B"/>
    <w:rsid w:val="00BD734C"/>
    <w:rsid w:val="00C0369F"/>
    <w:rsid w:val="00C3495C"/>
    <w:rsid w:val="00C40400"/>
    <w:rsid w:val="00C6283D"/>
    <w:rsid w:val="00C6780F"/>
    <w:rsid w:val="00C7428C"/>
    <w:rsid w:val="00C754ED"/>
    <w:rsid w:val="00C8308C"/>
    <w:rsid w:val="00C856CF"/>
    <w:rsid w:val="00C9362E"/>
    <w:rsid w:val="00CA2A13"/>
    <w:rsid w:val="00CA6720"/>
    <w:rsid w:val="00CE3E86"/>
    <w:rsid w:val="00CE437A"/>
    <w:rsid w:val="00CE43CF"/>
    <w:rsid w:val="00D1704F"/>
    <w:rsid w:val="00D302E4"/>
    <w:rsid w:val="00D331F4"/>
    <w:rsid w:val="00D35B85"/>
    <w:rsid w:val="00D36D47"/>
    <w:rsid w:val="00D659A3"/>
    <w:rsid w:val="00D721B5"/>
    <w:rsid w:val="00D759D5"/>
    <w:rsid w:val="00D86F6F"/>
    <w:rsid w:val="00DF59B2"/>
    <w:rsid w:val="00E368B8"/>
    <w:rsid w:val="00E50ED2"/>
    <w:rsid w:val="00E702A0"/>
    <w:rsid w:val="00E767F1"/>
    <w:rsid w:val="00E909DE"/>
    <w:rsid w:val="00EB1D0F"/>
    <w:rsid w:val="00EC5B97"/>
    <w:rsid w:val="00F17619"/>
    <w:rsid w:val="00F20B04"/>
    <w:rsid w:val="00F40CD4"/>
    <w:rsid w:val="00F42EE8"/>
    <w:rsid w:val="00F52CAC"/>
    <w:rsid w:val="00F72256"/>
    <w:rsid w:val="00F973D4"/>
    <w:rsid w:val="00FF2088"/>
    <w:rsid w:val="00FF2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BB9C43-D6CF-4FE2-A087-08A139ED9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56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150</Words>
  <Characters>655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a</dc:creator>
  <cp:keywords/>
  <dc:description/>
  <cp:lastModifiedBy>Prashant Thomas</cp:lastModifiedBy>
  <cp:revision>3</cp:revision>
  <dcterms:created xsi:type="dcterms:W3CDTF">2018-11-07T06:06:00Z</dcterms:created>
  <dcterms:modified xsi:type="dcterms:W3CDTF">2018-11-07T06:18:00Z</dcterms:modified>
</cp:coreProperties>
</file>